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71F6" w:rsidRDefault="005A71F6" w:rsidP="001659DD">
      <w:pPr>
        <w:spacing w:before="6"/>
        <w:ind w:left="102" w:right="68"/>
        <w:jc w:val="center"/>
        <w:rPr>
          <w:rFonts w:asciiTheme="minorHAnsi" w:hAnsiTheme="minorHAnsi" w:cstheme="minorHAnsi"/>
          <w:b/>
          <w:bCs/>
          <w:w w:val="99"/>
          <w:sz w:val="22"/>
          <w:szCs w:val="22"/>
          <w:lang w:val="es-AR"/>
        </w:rPr>
      </w:pPr>
      <w:r>
        <w:rPr>
          <w:noProof/>
          <w:lang w:val="es-AR" w:eastAsia="es-AR"/>
        </w:rPr>
        <w:drawing>
          <wp:anchor distT="0" distB="0" distL="114300" distR="114300" simplePos="0" relativeHeight="251660288" behindDoc="0" locked="0" layoutInCell="1" allowOverlap="1" wp14:anchorId="417F2753" wp14:editId="46145FB6">
            <wp:simplePos x="0" y="0"/>
            <wp:positionH relativeFrom="margin">
              <wp:align>left</wp:align>
            </wp:positionH>
            <wp:positionV relativeFrom="paragraph">
              <wp:posOffset>-421640</wp:posOffset>
            </wp:positionV>
            <wp:extent cx="561975" cy="666750"/>
            <wp:effectExtent l="0" t="0" r="9525" b="0"/>
            <wp:wrapNone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659DD" w:rsidRPr="001659DD" w:rsidRDefault="001659DD" w:rsidP="001659DD">
      <w:pPr>
        <w:spacing w:before="6"/>
        <w:ind w:left="102" w:right="68"/>
        <w:jc w:val="center"/>
        <w:rPr>
          <w:rFonts w:asciiTheme="minorHAnsi" w:hAnsiTheme="minorHAnsi" w:cstheme="minorHAnsi"/>
          <w:b/>
          <w:bCs/>
          <w:w w:val="99"/>
          <w:sz w:val="22"/>
          <w:szCs w:val="22"/>
          <w:lang w:val="es-AR"/>
        </w:rPr>
      </w:pPr>
      <w:r w:rsidRPr="001659DD">
        <w:rPr>
          <w:rFonts w:asciiTheme="minorHAnsi" w:hAnsiTheme="minorHAnsi" w:cstheme="minorHAnsi"/>
          <w:b/>
          <w:bCs/>
          <w:w w:val="99"/>
          <w:sz w:val="22"/>
          <w:szCs w:val="22"/>
          <w:lang w:val="es-AR"/>
        </w:rPr>
        <w:t>SOLICITUD DE ADMISIÓN COMO ADSCRITO</w:t>
      </w:r>
      <w:r w:rsidR="003445CF">
        <w:rPr>
          <w:rFonts w:asciiTheme="minorHAnsi" w:hAnsiTheme="minorHAnsi" w:cstheme="minorHAnsi"/>
          <w:b/>
          <w:bCs/>
          <w:w w:val="99"/>
          <w:sz w:val="22"/>
          <w:szCs w:val="22"/>
          <w:lang w:val="es-AR"/>
        </w:rPr>
        <w:t xml:space="preserve"> (INVESTIGACION)</w:t>
      </w:r>
      <w:bookmarkStart w:id="0" w:name="_GoBack"/>
      <w:bookmarkEnd w:id="0"/>
    </w:p>
    <w:p w:rsidR="001659DD" w:rsidRPr="001659DD" w:rsidRDefault="001659DD" w:rsidP="001659DD">
      <w:pPr>
        <w:spacing w:before="6"/>
        <w:ind w:left="102" w:right="68"/>
        <w:jc w:val="center"/>
        <w:rPr>
          <w:rFonts w:asciiTheme="minorHAnsi" w:hAnsiTheme="minorHAnsi" w:cstheme="minorHAnsi"/>
          <w:b/>
          <w:bCs/>
          <w:w w:val="99"/>
          <w:sz w:val="22"/>
          <w:szCs w:val="22"/>
          <w:lang w:val="es-AR"/>
        </w:rPr>
      </w:pPr>
      <w:r w:rsidRPr="001659DD">
        <w:rPr>
          <w:rFonts w:asciiTheme="minorHAnsi" w:hAnsiTheme="minorHAnsi" w:cstheme="minorHAnsi"/>
          <w:b/>
          <w:bCs/>
          <w:w w:val="99"/>
          <w:sz w:val="22"/>
          <w:szCs w:val="22"/>
          <w:lang w:val="es-AR"/>
        </w:rPr>
        <w:t>AL SISTEMA DE FORMACIÓN Y PERFECCIONAMIENTO DOCENTE</w:t>
      </w:r>
    </w:p>
    <w:p w:rsidR="001659DD" w:rsidRPr="001659DD" w:rsidRDefault="001659DD" w:rsidP="001659DD">
      <w:pPr>
        <w:spacing w:before="6"/>
        <w:ind w:left="102" w:right="68"/>
        <w:rPr>
          <w:rFonts w:asciiTheme="minorHAnsi" w:hAnsiTheme="minorHAnsi" w:cstheme="minorHAnsi"/>
          <w:w w:val="99"/>
          <w:sz w:val="22"/>
          <w:szCs w:val="22"/>
          <w:lang w:val="es-AR"/>
        </w:rPr>
      </w:pPr>
    </w:p>
    <w:p w:rsidR="001659DD" w:rsidRPr="001659DD" w:rsidRDefault="001659DD" w:rsidP="001659DD">
      <w:pPr>
        <w:spacing w:before="6"/>
        <w:ind w:left="102" w:right="68"/>
        <w:rPr>
          <w:rFonts w:asciiTheme="minorHAnsi" w:hAnsiTheme="minorHAnsi" w:cstheme="minorHAnsi"/>
          <w:w w:val="99"/>
          <w:sz w:val="22"/>
          <w:szCs w:val="22"/>
          <w:lang w:val="es-AR"/>
        </w:rPr>
      </w:pPr>
    </w:p>
    <w:p w:rsidR="00884C26" w:rsidRDefault="001659DD" w:rsidP="00884C26">
      <w:pPr>
        <w:spacing w:before="6"/>
        <w:ind w:right="68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 w:rsidRPr="001659DD">
        <w:rPr>
          <w:rFonts w:asciiTheme="minorHAnsi" w:hAnsiTheme="minorHAnsi" w:cstheme="minorHAnsi"/>
          <w:w w:val="99"/>
          <w:sz w:val="22"/>
          <w:szCs w:val="22"/>
          <w:lang w:val="es-AR"/>
        </w:rPr>
        <w:t>A los señores miembros del</w:t>
      </w:r>
    </w:p>
    <w:p w:rsidR="00884C26" w:rsidRDefault="001659DD" w:rsidP="00884C26">
      <w:pPr>
        <w:spacing w:before="6"/>
        <w:ind w:right="68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 w:rsidRPr="001659DD">
        <w:rPr>
          <w:rFonts w:asciiTheme="minorHAnsi" w:hAnsiTheme="minorHAnsi" w:cstheme="minorHAnsi"/>
          <w:w w:val="99"/>
          <w:sz w:val="22"/>
          <w:szCs w:val="22"/>
          <w:lang w:val="es-AR"/>
        </w:rPr>
        <w:t>Comité</w:t>
      </w:r>
      <w:r w:rsid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Académico del</w:t>
      </w:r>
    </w:p>
    <w:p w:rsidR="00884C26" w:rsidRDefault="001659DD" w:rsidP="00884C26">
      <w:pPr>
        <w:spacing w:before="6"/>
        <w:ind w:right="68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 w:rsidRPr="001659DD">
        <w:rPr>
          <w:rFonts w:asciiTheme="minorHAnsi" w:hAnsiTheme="minorHAnsi" w:cstheme="minorHAnsi"/>
          <w:w w:val="99"/>
          <w:sz w:val="22"/>
          <w:szCs w:val="22"/>
          <w:lang w:val="es-AR"/>
        </w:rPr>
        <w:t>Sistema</w:t>
      </w:r>
      <w:r w:rsid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1659DD">
        <w:rPr>
          <w:rFonts w:asciiTheme="minorHAnsi" w:hAnsiTheme="minorHAnsi" w:cstheme="minorHAnsi"/>
          <w:w w:val="99"/>
          <w:sz w:val="22"/>
          <w:szCs w:val="22"/>
          <w:lang w:val="es-AR"/>
        </w:rPr>
        <w:t>de Formación</w:t>
      </w:r>
      <w:r w:rsid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1659DD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y </w:t>
      </w:r>
    </w:p>
    <w:p w:rsidR="001659DD" w:rsidRPr="001659DD" w:rsidRDefault="001659DD" w:rsidP="00884C26">
      <w:pPr>
        <w:spacing w:before="6"/>
        <w:ind w:right="68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 w:rsidRPr="001659DD">
        <w:rPr>
          <w:rFonts w:asciiTheme="minorHAnsi" w:hAnsiTheme="minorHAnsi" w:cstheme="minorHAnsi"/>
          <w:w w:val="99"/>
          <w:sz w:val="22"/>
          <w:szCs w:val="22"/>
          <w:lang w:val="es-AR"/>
        </w:rPr>
        <w:t>Perfeccionamiento Docente</w:t>
      </w:r>
    </w:p>
    <w:p w:rsidR="001659DD" w:rsidRPr="00046435" w:rsidRDefault="001659DD" w:rsidP="00884C26">
      <w:pPr>
        <w:spacing w:before="6"/>
        <w:ind w:right="68"/>
        <w:rPr>
          <w:rFonts w:asciiTheme="minorHAnsi" w:hAnsiTheme="minorHAnsi" w:cstheme="minorHAnsi"/>
          <w:w w:val="99"/>
          <w:sz w:val="22"/>
          <w:szCs w:val="22"/>
          <w:u w:val="single"/>
          <w:lang w:val="es-AR"/>
        </w:rPr>
      </w:pPr>
      <w:r w:rsidRPr="00046435">
        <w:rPr>
          <w:rFonts w:asciiTheme="minorHAnsi" w:hAnsiTheme="minorHAnsi" w:cstheme="minorHAnsi"/>
          <w:w w:val="99"/>
          <w:sz w:val="22"/>
          <w:szCs w:val="22"/>
          <w:u w:val="single"/>
          <w:lang w:val="es-AR"/>
        </w:rPr>
        <w:t>S.                 /                    D.</w:t>
      </w:r>
    </w:p>
    <w:p w:rsidR="001659DD" w:rsidRPr="001659DD" w:rsidRDefault="001659DD" w:rsidP="00884C26">
      <w:pPr>
        <w:spacing w:before="6"/>
        <w:ind w:right="68"/>
        <w:rPr>
          <w:rFonts w:asciiTheme="minorHAnsi" w:hAnsiTheme="minorHAnsi" w:cstheme="minorHAnsi"/>
          <w:w w:val="99"/>
          <w:sz w:val="22"/>
          <w:szCs w:val="22"/>
          <w:lang w:val="es-AR"/>
        </w:rPr>
      </w:pPr>
    </w:p>
    <w:p w:rsidR="001659DD" w:rsidRPr="001659DD" w:rsidRDefault="001659DD" w:rsidP="00884C26">
      <w:pPr>
        <w:spacing w:before="6"/>
        <w:ind w:right="68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 w:rsidRPr="001659DD">
        <w:rPr>
          <w:rFonts w:asciiTheme="minorHAnsi" w:hAnsiTheme="minorHAnsi" w:cstheme="minorHAnsi"/>
          <w:w w:val="99"/>
          <w:sz w:val="22"/>
          <w:szCs w:val="22"/>
          <w:lang w:val="es-AR"/>
        </w:rPr>
        <w:t>De mi mayor consideración:</w:t>
      </w:r>
    </w:p>
    <w:p w:rsidR="001659DD" w:rsidRPr="001659DD" w:rsidRDefault="001659DD" w:rsidP="00884C26">
      <w:pPr>
        <w:spacing w:before="6"/>
        <w:ind w:right="68"/>
        <w:rPr>
          <w:rFonts w:asciiTheme="minorHAnsi" w:hAnsiTheme="minorHAnsi" w:cstheme="minorHAnsi"/>
          <w:w w:val="99"/>
          <w:sz w:val="22"/>
          <w:szCs w:val="22"/>
          <w:lang w:val="es-AR"/>
        </w:rPr>
      </w:pPr>
    </w:p>
    <w:p w:rsidR="00D01DD1" w:rsidRPr="008601FC" w:rsidRDefault="001659DD" w:rsidP="00884C26">
      <w:pPr>
        <w:spacing w:before="6"/>
        <w:ind w:right="68" w:firstLine="2552"/>
        <w:jc w:val="both"/>
        <w:rPr>
          <w:rFonts w:asciiTheme="minorHAnsi" w:hAnsiTheme="minorHAnsi" w:cstheme="minorHAnsi"/>
          <w:sz w:val="22"/>
          <w:szCs w:val="22"/>
          <w:lang w:val="es-AR"/>
        </w:rPr>
      </w:pPr>
      <w:r w:rsidRPr="001659DD">
        <w:rPr>
          <w:rFonts w:asciiTheme="minorHAnsi" w:hAnsiTheme="minorHAnsi" w:cstheme="minorHAnsi"/>
          <w:w w:val="99"/>
          <w:sz w:val="22"/>
          <w:szCs w:val="22"/>
          <w:lang w:val="es-AR"/>
        </w:rPr>
        <w:t>El que suscribe, cuyos datos personales figuran al pie de la presente</w:t>
      </w:r>
      <w:r w:rsid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solicita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su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admisión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omo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Adscripto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al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Sistema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e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Formación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y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Perfeccionamiento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ocente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e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la Facultad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e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iencias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Económicas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(Universidad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Nacional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e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órdoba),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en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mi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arácter</w:t>
      </w:r>
      <w:r w:rsidR="00D01DD1"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e:</w:t>
      </w:r>
    </w:p>
    <w:p w:rsidR="00D01DD1" w:rsidRPr="008601FC" w:rsidRDefault="00D01DD1" w:rsidP="00884C26">
      <w:pPr>
        <w:spacing w:before="2" w:line="140" w:lineRule="exact"/>
        <w:rPr>
          <w:rFonts w:asciiTheme="minorHAnsi" w:hAnsiTheme="minorHAnsi" w:cstheme="minorHAnsi"/>
          <w:sz w:val="15"/>
          <w:szCs w:val="15"/>
          <w:lang w:val="es-AR"/>
        </w:rPr>
      </w:pPr>
    </w:p>
    <w:p w:rsidR="00046435" w:rsidRDefault="00D01DD1" w:rsidP="00884C26">
      <w:pPr>
        <w:spacing w:line="452" w:lineRule="auto"/>
        <w:ind w:right="135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Estudiante/Graduado</w:t>
      </w:r>
      <w:r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Universitario</w:t>
      </w:r>
      <w:r>
        <w:rPr>
          <w:rStyle w:val="Refdenotaalpie"/>
          <w:rFonts w:asciiTheme="minorHAnsi" w:hAnsiTheme="minorHAnsi" w:cstheme="minorHAnsi"/>
          <w:w w:val="99"/>
          <w:sz w:val="22"/>
          <w:szCs w:val="22"/>
          <w:lang w:val="es-AR"/>
        </w:rPr>
        <w:footnoteReference w:id="1"/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:................................................................................................</w:t>
      </w:r>
      <w:r>
        <w:rPr>
          <w:rFonts w:asciiTheme="minorHAnsi" w:hAnsiTheme="minorHAnsi" w:cstheme="minorHAnsi"/>
          <w:w w:val="99"/>
          <w:sz w:val="22"/>
          <w:szCs w:val="22"/>
          <w:lang w:val="es-AR"/>
        </w:rPr>
        <w:t>.</w:t>
      </w:r>
      <w:r w:rsidR="00046435">
        <w:rPr>
          <w:rFonts w:asciiTheme="minorHAnsi" w:hAnsiTheme="minorHAnsi" w:cstheme="minorHAnsi"/>
          <w:w w:val="99"/>
          <w:sz w:val="22"/>
          <w:szCs w:val="22"/>
          <w:lang w:val="es-AR"/>
        </w:rPr>
        <w:t>......................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</w:p>
    <w:p w:rsidR="00D01DD1" w:rsidRDefault="00311F1F" w:rsidP="00884C26">
      <w:pPr>
        <w:spacing w:line="452" w:lineRule="auto"/>
        <w:ind w:right="135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En el </w:t>
      </w:r>
      <w:r w:rsidR="00D01DD1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Proyecto de </w:t>
      </w:r>
      <w:proofErr w:type="gramStart"/>
      <w:r w:rsidR="00D01DD1">
        <w:rPr>
          <w:rFonts w:asciiTheme="minorHAnsi" w:hAnsiTheme="minorHAnsi" w:cstheme="minorHAnsi"/>
          <w:w w:val="99"/>
          <w:sz w:val="22"/>
          <w:szCs w:val="22"/>
          <w:lang w:val="es-AR"/>
        </w:rPr>
        <w:t>Investigación</w:t>
      </w:r>
      <w:r w:rsidR="00D01DD1" w:rsidRPr="008601FC">
        <w:rPr>
          <w:rFonts w:asciiTheme="minorHAnsi" w:hAnsiTheme="minorHAnsi" w:cstheme="minorHAnsi"/>
          <w:position w:val="10"/>
          <w:sz w:val="14"/>
          <w:szCs w:val="14"/>
          <w:lang w:val="es-AR"/>
        </w:rPr>
        <w:t xml:space="preserve"> </w:t>
      </w:r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............................................................................</w:t>
      </w:r>
      <w:r w:rsidR="00D01DD1">
        <w:rPr>
          <w:rFonts w:asciiTheme="minorHAnsi" w:hAnsiTheme="minorHAnsi" w:cstheme="minorHAnsi"/>
          <w:w w:val="99"/>
          <w:sz w:val="22"/>
          <w:szCs w:val="22"/>
          <w:lang w:val="es-AR"/>
        </w:rPr>
        <w:t>...............................</w:t>
      </w:r>
      <w:r w:rsidR="00046435">
        <w:rPr>
          <w:rFonts w:asciiTheme="minorHAnsi" w:hAnsiTheme="minorHAnsi" w:cstheme="minorHAnsi"/>
          <w:w w:val="99"/>
          <w:sz w:val="22"/>
          <w:szCs w:val="22"/>
          <w:lang w:val="es-AR"/>
        </w:rPr>
        <w:t>.....................</w:t>
      </w:r>
      <w:proofErr w:type="gramEnd"/>
      <w:r w:rsidR="00D01DD1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</w:p>
    <w:p w:rsidR="00D01DD1" w:rsidRDefault="00D01DD1" w:rsidP="00884C26">
      <w:pPr>
        <w:spacing w:line="452" w:lineRule="auto"/>
        <w:ind w:right="135"/>
        <w:jc w:val="both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>
        <w:rPr>
          <w:rFonts w:asciiTheme="minorHAnsi" w:hAnsiTheme="minorHAnsi" w:cstheme="minorHAnsi"/>
          <w:w w:val="99"/>
          <w:sz w:val="22"/>
          <w:szCs w:val="22"/>
          <w:lang w:val="es-AR"/>
        </w:rPr>
        <w:t>Director de</w:t>
      </w:r>
      <w:r w:rsidR="00D15153">
        <w:rPr>
          <w:rFonts w:asciiTheme="minorHAnsi" w:hAnsiTheme="minorHAnsi" w:cstheme="minorHAnsi"/>
          <w:w w:val="99"/>
          <w:sz w:val="22"/>
          <w:szCs w:val="22"/>
          <w:lang w:val="es-AR"/>
        </w:rPr>
        <w:t>l</w:t>
      </w:r>
      <w:r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proofErr w:type="gramStart"/>
      <w:r>
        <w:rPr>
          <w:rFonts w:asciiTheme="minorHAnsi" w:hAnsiTheme="minorHAnsi" w:cstheme="minorHAnsi"/>
          <w:w w:val="99"/>
          <w:sz w:val="22"/>
          <w:szCs w:val="22"/>
          <w:lang w:val="es-AR"/>
        </w:rPr>
        <w:t>Proyecto</w:t>
      </w:r>
      <w:r>
        <w:rPr>
          <w:rFonts w:asciiTheme="minorHAnsi" w:hAnsiTheme="minorHAnsi" w:cstheme="minorHAnsi"/>
          <w:position w:val="10"/>
          <w:sz w:val="14"/>
          <w:szCs w:val="14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......................................................................................................................</w:t>
      </w:r>
      <w:r>
        <w:rPr>
          <w:rFonts w:asciiTheme="minorHAnsi" w:hAnsiTheme="minorHAnsi" w:cstheme="minorHAnsi"/>
          <w:w w:val="99"/>
          <w:sz w:val="22"/>
          <w:szCs w:val="22"/>
          <w:lang w:val="es-AR"/>
        </w:rPr>
        <w:t>...</w:t>
      </w:r>
      <w:r w:rsidR="00046435">
        <w:rPr>
          <w:rFonts w:asciiTheme="minorHAnsi" w:hAnsiTheme="minorHAnsi" w:cstheme="minorHAnsi"/>
          <w:w w:val="99"/>
          <w:sz w:val="22"/>
          <w:szCs w:val="22"/>
          <w:lang w:val="es-AR"/>
        </w:rPr>
        <w:t>.......................</w:t>
      </w:r>
      <w:proofErr w:type="gramEnd"/>
    </w:p>
    <w:p w:rsidR="00D01DD1" w:rsidRDefault="00D01DD1" w:rsidP="00046435">
      <w:pPr>
        <w:spacing w:line="452" w:lineRule="auto"/>
        <w:ind w:right="135"/>
        <w:jc w:val="both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>
        <w:rPr>
          <w:rFonts w:asciiTheme="minorHAnsi" w:hAnsiTheme="minorHAnsi" w:cstheme="minorHAnsi"/>
          <w:w w:val="99"/>
          <w:sz w:val="22"/>
          <w:szCs w:val="22"/>
          <w:lang w:val="es-AR"/>
        </w:rPr>
        <w:t>Director de</w:t>
      </w:r>
      <w:r w:rsidR="00046435">
        <w:rPr>
          <w:rFonts w:asciiTheme="minorHAnsi" w:hAnsiTheme="minorHAnsi" w:cstheme="minorHAnsi"/>
          <w:w w:val="99"/>
          <w:sz w:val="22"/>
          <w:szCs w:val="22"/>
          <w:lang w:val="es-AR"/>
        </w:rPr>
        <w:t>l</w:t>
      </w:r>
      <w:r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Adscripto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......................................................................................................................</w:t>
      </w:r>
      <w:r>
        <w:rPr>
          <w:rFonts w:asciiTheme="minorHAnsi" w:hAnsiTheme="minorHAnsi" w:cstheme="minorHAnsi"/>
          <w:w w:val="99"/>
          <w:sz w:val="22"/>
          <w:szCs w:val="22"/>
          <w:lang w:val="es-AR"/>
        </w:rPr>
        <w:t>...</w:t>
      </w:r>
      <w:r w:rsidR="00046435">
        <w:rPr>
          <w:rFonts w:asciiTheme="minorHAnsi" w:hAnsiTheme="minorHAnsi" w:cstheme="minorHAnsi"/>
          <w:w w:val="99"/>
          <w:sz w:val="22"/>
          <w:szCs w:val="22"/>
          <w:lang w:val="es-AR"/>
        </w:rPr>
        <w:t>.....................</w:t>
      </w:r>
    </w:p>
    <w:p w:rsidR="00D01DD1" w:rsidRPr="00884C26" w:rsidRDefault="00D01DD1" w:rsidP="00884C26">
      <w:pPr>
        <w:spacing w:before="6"/>
        <w:ind w:right="68" w:firstLine="2552"/>
        <w:jc w:val="both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eclaro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onocer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y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aceptar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en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todo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su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término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la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isposicione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y reglamento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vigente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el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Sistema,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omprometiéndome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a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umplir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la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obligacione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que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el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mismo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me impone.</w:t>
      </w:r>
    </w:p>
    <w:p w:rsidR="00D01DD1" w:rsidRPr="00884C26" w:rsidRDefault="00D01DD1" w:rsidP="00884C26">
      <w:pPr>
        <w:spacing w:before="6"/>
        <w:ind w:right="68" w:firstLine="2552"/>
        <w:jc w:val="both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Adjunto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a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la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presente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proofErr w:type="spellStart"/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urriculum</w:t>
      </w:r>
      <w:proofErr w:type="spellEnd"/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Vitae,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on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su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orrespondientes constancias,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y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ertificado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Analítico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e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Estudio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e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ada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una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e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la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arrera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que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he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ursado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y/o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estoy cursando,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ejando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establecido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que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actualizaré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icha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información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ada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vez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que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se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produzcan modificacione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en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la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mismas.</w:t>
      </w:r>
    </w:p>
    <w:p w:rsidR="00D01DD1" w:rsidRPr="00884C26" w:rsidRDefault="00D01DD1" w:rsidP="00884C26">
      <w:pPr>
        <w:spacing w:before="6"/>
        <w:ind w:right="68" w:firstLine="2552"/>
        <w:jc w:val="both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Quedo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a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vuestras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órdenes,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aprovechando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la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oportunidad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para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saludarle con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mi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onsideración</w:t>
      </w:r>
      <w:r w:rsidRPr="00884C2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istinguida.</w:t>
      </w:r>
    </w:p>
    <w:p w:rsidR="00D01DD1" w:rsidRPr="008601FC" w:rsidRDefault="00D15153" w:rsidP="00D01DD1">
      <w:pPr>
        <w:spacing w:line="200" w:lineRule="exact"/>
        <w:rPr>
          <w:rFonts w:asciiTheme="minorHAnsi" w:hAnsiTheme="minorHAnsi" w:cstheme="minorHAnsi"/>
          <w:lang w:val="es-AR"/>
        </w:rPr>
      </w:pPr>
      <w:r>
        <w:rPr>
          <w:rFonts w:asciiTheme="minorHAnsi" w:hAnsiTheme="minorHAnsi" w:cstheme="minorHAnsi"/>
          <w:noProof/>
          <w:lang w:val="es-AR" w:eastAsia="es-AR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B0DA92C" wp14:editId="461FD566">
                <wp:simplePos x="0" y="0"/>
                <wp:positionH relativeFrom="margin">
                  <wp:posOffset>-53340</wp:posOffset>
                </wp:positionH>
                <wp:positionV relativeFrom="page">
                  <wp:posOffset>6200775</wp:posOffset>
                </wp:positionV>
                <wp:extent cx="6496050" cy="2011045"/>
                <wp:effectExtent l="0" t="0" r="19050" b="8255"/>
                <wp:wrapNone/>
                <wp:docPr id="1" name="Grup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96050" cy="2011045"/>
                          <a:chOff x="1577" y="10340"/>
                          <a:chExt cx="9320" cy="2995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583" y="10350"/>
                            <a:ext cx="9309" cy="0"/>
                          </a:xfrm>
                          <a:custGeom>
                            <a:avLst/>
                            <a:gdLst>
                              <a:gd name="T0" fmla="+- 0 1583 1583"/>
                              <a:gd name="T1" fmla="*/ T0 w 9309"/>
                              <a:gd name="T2" fmla="+- 0 10892 1583"/>
                              <a:gd name="T3" fmla="*/ T2 w 930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09">
                                <a:moveTo>
                                  <a:pt x="0" y="0"/>
                                </a:moveTo>
                                <a:lnTo>
                                  <a:pt x="930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1583" y="13324"/>
                            <a:ext cx="9309" cy="0"/>
                          </a:xfrm>
                          <a:custGeom>
                            <a:avLst/>
                            <a:gdLst>
                              <a:gd name="T0" fmla="+- 0 1583 1583"/>
                              <a:gd name="T1" fmla="*/ T0 w 9309"/>
                              <a:gd name="T2" fmla="+- 0 10892 1583"/>
                              <a:gd name="T3" fmla="*/ T2 w 930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09">
                                <a:moveTo>
                                  <a:pt x="0" y="0"/>
                                </a:moveTo>
                                <a:lnTo>
                                  <a:pt x="930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588" y="10345"/>
                            <a:ext cx="0" cy="2983"/>
                          </a:xfrm>
                          <a:custGeom>
                            <a:avLst/>
                            <a:gdLst>
                              <a:gd name="T0" fmla="+- 0 10345 10345"/>
                              <a:gd name="T1" fmla="*/ 10345 h 2983"/>
                              <a:gd name="T2" fmla="+- 0 13328 10345"/>
                              <a:gd name="T3" fmla="*/ 13328 h 2983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983">
                                <a:moveTo>
                                  <a:pt x="0" y="0"/>
                                </a:moveTo>
                                <a:lnTo>
                                  <a:pt x="0" y="2983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6"/>
                        <wps:cNvSpPr>
                          <a:spLocks/>
                        </wps:cNvSpPr>
                        <wps:spPr bwMode="auto">
                          <a:xfrm>
                            <a:off x="10887" y="10345"/>
                            <a:ext cx="0" cy="2983"/>
                          </a:xfrm>
                          <a:custGeom>
                            <a:avLst/>
                            <a:gdLst>
                              <a:gd name="T0" fmla="+- 0 10345 10345"/>
                              <a:gd name="T1" fmla="*/ 10345 h 2983"/>
                              <a:gd name="T2" fmla="+- 0 13328 10345"/>
                              <a:gd name="T3" fmla="*/ 13328 h 2983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983">
                                <a:moveTo>
                                  <a:pt x="0" y="0"/>
                                </a:moveTo>
                                <a:lnTo>
                                  <a:pt x="0" y="2983"/>
                                </a:lnTo>
                              </a:path>
                            </a:pathLst>
                          </a:custGeom>
                          <a:noFill/>
                          <a:ln w="73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255B7C73" id="Grupo 1" o:spid="_x0000_s1026" style="position:absolute;margin-left:-4.2pt;margin-top:488.25pt;width:511.5pt;height:158.35pt;z-index:-251657216;mso-position-horizontal-relative:margin;mso-position-vertical-relative:page" coordorigin="1577,10340" coordsize="9320,29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">
                <v:shape id="Freeform 3" o:spid="_x0000_s1027" style="position:absolute;left:1583;top:10350;width:9309;height:0;visibility:visible;mso-wrap-style:square;v-text-anchor:top" coordsize="930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+JrKcIA&#10;AADaAAAADwAAAGRycy9kb3ducmV2LnhtbESP0YrCMBRE3xf8h3CFfVtTdRGtpkUFWWFBsfoBl+ba&#10;Vpub0kTt/v1GEHwcZuYMs0g7U4s7ta6yrGA4iEAQ51ZXXCg4HTdfUxDOI2usLZOCP3KQJr2PBcba&#10;PvhA98wXIkDYxaig9L6JpXR5SQbdwDbEwTvb1qAPsi2kbvER4KaWoyiaSIMVh4USG1qXlF+zm1Ew&#10;3v9W+ybzs93ke7Uzp5/N9LKtlfrsd8s5CE+df4df7a1WMILnlXADZPI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4mspwgAAANoAAAAPAAAAAAAAAAAAAAAAAJgCAABkcnMvZG93&#10;bnJldi54bWxQSwUGAAAAAAQABAD1AAAAhwMAAAAA&#10;" path="m,l9309,e" filled="f" strokeweight=".58pt">
                  <v:path arrowok="t" o:connecttype="custom" o:connectlocs="0,0;9309,0" o:connectangles="0,0"/>
                </v:shape>
                <v:shape id="Freeform 4" o:spid="_x0000_s1028" style="position:absolute;left:1583;top:13324;width:9309;height:0;visibility:visible;mso-wrap-style:square;v-text-anchor:top" coordsize="930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K7OssEA&#10;AADaAAAADwAAAGRycy9kb3ducmV2LnhtbESP3YrCMBSE7xd8h3CEvVtTfxCtRlFBVhAUqw9waI5t&#10;tTkpTdT69kYQvBxmvhlmOm9MKe5Uu8Kygm4nAkGcWl1wpuB0XP+NQDiPrLG0TAqe5GA+a/1MMdb2&#10;wQe6Jz4ToYRdjApy76tYSpfmZNB1bEUcvLOtDfog60zqGh+h3JSyF0VDabDgsJBjRauc0mtyMwr6&#10;+22xrxI/3g0Hy505/a9Hl02p1G+7WUxAeGr8N/yhNzpw8L4SboCcv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SuzrLBAAAA2gAAAA8AAAAAAAAAAAAAAAAAmAIAAGRycy9kb3du&#10;cmV2LnhtbFBLBQYAAAAABAAEAPUAAACGAwAAAAA=&#10;" path="m,l9309,e" filled="f" strokeweight=".58pt">
                  <v:path arrowok="t" o:connecttype="custom" o:connectlocs="0,0;9309,0" o:connectangles="0,0"/>
                </v:shape>
                <v:shape id="Freeform 5" o:spid="_x0000_s1029" style="position:absolute;left:1588;top:10345;width:0;height:2983;visibility:visible;mso-wrap-style:square;v-text-anchor:top" coordsize="0,29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dD7MQA&#10;AADaAAAADwAAAGRycy9kb3ducmV2LnhtbESPT2sCMRTE74LfITzBi9SsdpGyNYrYPxZvWkGPj83r&#10;ZjF5WTeprt++KRR6HGbmN8x82TkrrtSG2rOCyTgDQVx6XXOl4PD59vAEIkRkjdYzKbhTgOWi35tj&#10;of2Nd3Tdx0okCIcCFZgYm0LKUBpyGMa+IU7el28dxiTbSuoWbwnurJxm2Uw6rDktGGxobag877+d&#10;go09mHr2fhk9vr5k2935mMvcnpQaDrrVM4hIXfwP/7U/tIIcfq+kGyA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33Q+zEAAAA2gAAAA8AAAAAAAAAAAAAAAAAmAIAAGRycy9k&#10;b3ducmV2LnhtbFBLBQYAAAAABAAEAPUAAACJAwAAAAA=&#10;" path="m,l,2983e" filled="f" strokeweight=".58pt">
                  <v:path arrowok="t" o:connecttype="custom" o:connectlocs="0,10345;0,13328" o:connectangles="0,0"/>
                </v:shape>
                <v:shape id="Freeform 6" o:spid="_x0000_s1030" style="position:absolute;left:10887;top:10345;width:0;height:2983;visibility:visible;mso-wrap-style:square;v-text-anchor:top" coordsize="0,29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3cUMMA&#10;AADaAAAADwAAAGRycy9kb3ducmV2LnhtbESPS2sCMRSF94L/IVyhu5qxYKlTo6hV6qILnbaou0ty&#10;54GTm2GS6vjvm0LB5eE8Ps503tlaXKj1lWMFo2ECglg7U3Gh4Otz8/gCwgdkg7VjUnAjD/NZvzfF&#10;1Lgr7+mShULEEfYpKihDaFIpvS7Joh+6hjh6uWsthijbQpoWr3Hc1vIpSZ6lxYojocSGViXpc/Zj&#10;IzfP68PbabN7Xx5xYv33x1prr9TDoFu8ggjUhXv4v701CsbwdyXeADn7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O3cUMMAAADaAAAADwAAAAAAAAAAAAAAAACYAgAAZHJzL2Rv&#10;d25yZXYueG1sUEsFBgAAAAAEAAQA9QAAAIgDAAAAAA==&#10;" path="m,l,2983e" filled="f" strokeweight=".20494mm">
                  <v:path arrowok="t" o:connecttype="custom" o:connectlocs="0,10345;0,13328" o:connectangles="0,0"/>
                </v:shape>
                <w10:wrap anchorx="margin" anchory="page"/>
              </v:group>
            </w:pict>
          </mc:Fallback>
        </mc:AlternateContent>
      </w:r>
    </w:p>
    <w:p w:rsidR="00D01DD1" w:rsidRPr="008601FC" w:rsidRDefault="00D01DD1" w:rsidP="00D01DD1">
      <w:pPr>
        <w:spacing w:before="7" w:line="260" w:lineRule="exact"/>
        <w:rPr>
          <w:rFonts w:asciiTheme="minorHAnsi" w:hAnsiTheme="minorHAnsi" w:cstheme="minorHAnsi"/>
          <w:sz w:val="26"/>
          <w:szCs w:val="26"/>
          <w:lang w:val="es-AR"/>
        </w:rPr>
      </w:pPr>
    </w:p>
    <w:p w:rsidR="00884C26" w:rsidRDefault="00D01DD1" w:rsidP="005A71F6">
      <w:pPr>
        <w:spacing w:before="31" w:line="354" w:lineRule="auto"/>
        <w:ind w:left="102" w:right="49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Apellido</w:t>
      </w:r>
      <w:r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y</w:t>
      </w:r>
      <w:r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Nombre: ..................................................................................................................................</w:t>
      </w:r>
      <w:r w:rsidR="00046435">
        <w:rPr>
          <w:rFonts w:asciiTheme="minorHAnsi" w:hAnsiTheme="minorHAnsi" w:cstheme="minorHAnsi"/>
          <w:w w:val="99"/>
          <w:sz w:val="22"/>
          <w:szCs w:val="22"/>
          <w:lang w:val="es-AR"/>
        </w:rPr>
        <w:t>.............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Documento</w:t>
      </w:r>
      <w:r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de</w:t>
      </w:r>
      <w:r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Identidad</w:t>
      </w:r>
      <w:r>
        <w:rPr>
          <w:rStyle w:val="Refdenotaalpie"/>
          <w:rFonts w:asciiTheme="minorHAnsi" w:hAnsiTheme="minorHAnsi" w:cstheme="minorHAnsi"/>
          <w:w w:val="99"/>
          <w:sz w:val="22"/>
          <w:szCs w:val="22"/>
          <w:lang w:val="es-AR"/>
        </w:rPr>
        <w:footnoteReference w:id="2"/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: ................................................. Fecha de </w:t>
      </w:r>
      <w:proofErr w:type="gramStart"/>
      <w:r w:rsidR="00D15153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Nacimiento</w:t>
      </w:r>
      <w:r w:rsidR="00D15153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="00D15153"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…</w:t>
      </w:r>
      <w:proofErr w:type="gramEnd"/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..........</w:t>
      </w:r>
      <w:r w:rsidR="00046435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/.........</w:t>
      </w:r>
      <w:r w:rsidR="005A71F6">
        <w:rPr>
          <w:rFonts w:asciiTheme="minorHAnsi" w:hAnsiTheme="minorHAnsi" w:cstheme="minorHAnsi"/>
          <w:w w:val="99"/>
          <w:sz w:val="22"/>
          <w:szCs w:val="22"/>
          <w:lang w:val="es-AR"/>
        </w:rPr>
        <w:t>...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.</w:t>
      </w:r>
      <w:r w:rsidR="005A71F6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/....</w:t>
      </w:r>
      <w:r w:rsidR="005A71F6">
        <w:rPr>
          <w:rFonts w:asciiTheme="minorHAnsi" w:hAnsiTheme="minorHAnsi" w:cstheme="minorHAnsi"/>
          <w:w w:val="99"/>
          <w:sz w:val="22"/>
          <w:szCs w:val="22"/>
          <w:lang w:val="es-AR"/>
        </w:rPr>
        <w:t>.............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</w:p>
    <w:p w:rsidR="00884C26" w:rsidRDefault="00D01DD1" w:rsidP="005A71F6">
      <w:pPr>
        <w:spacing w:before="31" w:line="354" w:lineRule="auto"/>
        <w:ind w:left="102" w:right="49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alle</w:t>
      </w:r>
      <w:r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y</w:t>
      </w:r>
      <w:r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Número........................................................................................................................................</w:t>
      </w:r>
      <w:r w:rsidR="00046435">
        <w:rPr>
          <w:rFonts w:asciiTheme="minorHAnsi" w:hAnsiTheme="minorHAnsi" w:cstheme="minorHAnsi"/>
          <w:w w:val="99"/>
          <w:sz w:val="22"/>
          <w:szCs w:val="22"/>
          <w:lang w:val="es-AR"/>
        </w:rPr>
        <w:t>..</w:t>
      </w:r>
      <w:r w:rsidR="005A71F6">
        <w:rPr>
          <w:rFonts w:asciiTheme="minorHAnsi" w:hAnsiTheme="minorHAnsi" w:cstheme="minorHAnsi"/>
          <w:w w:val="99"/>
          <w:sz w:val="22"/>
          <w:szCs w:val="22"/>
          <w:lang w:val="es-AR"/>
        </w:rPr>
        <w:t>.............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</w:p>
    <w:p w:rsidR="00884C26" w:rsidRDefault="00D01DD1" w:rsidP="005A71F6">
      <w:pPr>
        <w:spacing w:before="31" w:line="354" w:lineRule="auto"/>
        <w:ind w:left="102" w:right="49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Barrio: ......................................................................................................................................................</w:t>
      </w:r>
      <w:r w:rsidR="00046435">
        <w:rPr>
          <w:rFonts w:asciiTheme="minorHAnsi" w:hAnsiTheme="minorHAnsi" w:cstheme="minorHAnsi"/>
          <w:w w:val="99"/>
          <w:sz w:val="22"/>
          <w:szCs w:val="22"/>
          <w:lang w:val="es-AR"/>
        </w:rPr>
        <w:t>..</w:t>
      </w:r>
      <w:r w:rsidR="005A71F6">
        <w:rPr>
          <w:rFonts w:asciiTheme="minorHAnsi" w:hAnsiTheme="minorHAnsi" w:cstheme="minorHAnsi"/>
          <w:w w:val="99"/>
          <w:sz w:val="22"/>
          <w:szCs w:val="22"/>
          <w:lang w:val="es-AR"/>
        </w:rPr>
        <w:t>............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</w:p>
    <w:p w:rsidR="00884C26" w:rsidRDefault="00D01DD1" w:rsidP="005A71F6">
      <w:pPr>
        <w:spacing w:before="31" w:line="354" w:lineRule="auto"/>
        <w:ind w:left="102" w:right="49"/>
        <w:rPr>
          <w:rFonts w:asciiTheme="minorHAnsi" w:hAnsiTheme="minorHAnsi" w:cstheme="minorHAnsi"/>
          <w:w w:val="99"/>
          <w:sz w:val="22"/>
          <w:szCs w:val="22"/>
          <w:lang w:val="es-AR"/>
        </w:rPr>
      </w:pP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iudad: ...........................................................................................</w:t>
      </w:r>
      <w:r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ódigo</w:t>
      </w:r>
      <w:r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Postal:</w:t>
      </w:r>
      <w:r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...............................</w:t>
      </w:r>
      <w:r w:rsidR="00046435">
        <w:rPr>
          <w:rFonts w:asciiTheme="minorHAnsi" w:hAnsiTheme="minorHAnsi" w:cstheme="minorHAnsi"/>
          <w:w w:val="99"/>
          <w:sz w:val="22"/>
          <w:szCs w:val="22"/>
          <w:lang w:val="es-AR"/>
        </w:rPr>
        <w:t>...</w:t>
      </w:r>
      <w:r w:rsidR="005A71F6">
        <w:rPr>
          <w:rFonts w:asciiTheme="minorHAnsi" w:hAnsiTheme="minorHAnsi" w:cstheme="minorHAnsi"/>
          <w:w w:val="99"/>
          <w:sz w:val="22"/>
          <w:szCs w:val="22"/>
          <w:lang w:val="es-AR"/>
        </w:rPr>
        <w:t>.............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 xml:space="preserve"> </w:t>
      </w:r>
    </w:p>
    <w:p w:rsidR="00D01DD1" w:rsidRPr="008601FC" w:rsidRDefault="00D01DD1" w:rsidP="005A71F6">
      <w:pPr>
        <w:spacing w:before="31" w:line="354" w:lineRule="auto"/>
        <w:ind w:left="102" w:right="49"/>
        <w:rPr>
          <w:rFonts w:asciiTheme="minorHAnsi" w:hAnsiTheme="minorHAnsi" w:cstheme="minorHAnsi"/>
          <w:sz w:val="22"/>
          <w:szCs w:val="22"/>
          <w:lang w:val="es-AR"/>
        </w:rPr>
      </w:pP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Teléfono</w:t>
      </w:r>
      <w:r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y/o</w:t>
      </w:r>
      <w:r w:rsidRPr="008601FC">
        <w:rPr>
          <w:rFonts w:asciiTheme="minorHAnsi" w:hAnsiTheme="minorHAnsi" w:cstheme="minorHAnsi"/>
          <w:sz w:val="22"/>
          <w:szCs w:val="22"/>
          <w:lang w:val="es-AR"/>
        </w:rPr>
        <w:t xml:space="preserve"> </w:t>
      </w:r>
      <w:r w:rsidRPr="008601FC">
        <w:rPr>
          <w:rFonts w:asciiTheme="minorHAnsi" w:hAnsiTheme="minorHAnsi" w:cstheme="minorHAnsi"/>
          <w:w w:val="99"/>
          <w:sz w:val="22"/>
          <w:szCs w:val="22"/>
          <w:lang w:val="es-AR"/>
        </w:rPr>
        <w:t>Celular: ..............................................................................................................................</w:t>
      </w:r>
      <w:r w:rsidR="005A71F6">
        <w:rPr>
          <w:rFonts w:asciiTheme="minorHAnsi" w:hAnsiTheme="minorHAnsi" w:cstheme="minorHAnsi"/>
          <w:w w:val="99"/>
          <w:sz w:val="22"/>
          <w:szCs w:val="22"/>
          <w:lang w:val="es-AR"/>
        </w:rPr>
        <w:t>...............</w:t>
      </w:r>
    </w:p>
    <w:p w:rsidR="00D01DD1" w:rsidRPr="008601FC" w:rsidRDefault="00D01DD1" w:rsidP="005A71F6">
      <w:pPr>
        <w:spacing w:before="12" w:line="240" w:lineRule="exact"/>
        <w:ind w:left="102" w:right="49"/>
        <w:rPr>
          <w:rFonts w:asciiTheme="minorHAnsi" w:hAnsiTheme="minorHAnsi" w:cstheme="minorHAnsi"/>
          <w:sz w:val="22"/>
          <w:szCs w:val="22"/>
          <w:lang w:val="es-AR"/>
        </w:rPr>
      </w:pPr>
      <w:r w:rsidRPr="008601FC">
        <w:rPr>
          <w:rFonts w:asciiTheme="minorHAnsi" w:hAnsiTheme="minorHAnsi" w:cstheme="minorHAnsi"/>
          <w:w w:val="99"/>
          <w:position w:val="-1"/>
          <w:sz w:val="22"/>
          <w:szCs w:val="22"/>
          <w:lang w:val="es-AR"/>
        </w:rPr>
        <w:t>E-mail: ....................................................................................................................................................</w:t>
      </w:r>
      <w:r w:rsidR="005A71F6">
        <w:rPr>
          <w:rFonts w:asciiTheme="minorHAnsi" w:hAnsiTheme="minorHAnsi" w:cstheme="minorHAnsi"/>
          <w:w w:val="99"/>
          <w:position w:val="-1"/>
          <w:sz w:val="22"/>
          <w:szCs w:val="22"/>
          <w:lang w:val="es-AR"/>
        </w:rPr>
        <w:t>................</w:t>
      </w:r>
    </w:p>
    <w:p w:rsidR="00D01DD1" w:rsidRPr="008601FC" w:rsidRDefault="00D01DD1" w:rsidP="00D01DD1">
      <w:pPr>
        <w:spacing w:line="200" w:lineRule="exact"/>
        <w:rPr>
          <w:rFonts w:asciiTheme="minorHAnsi" w:hAnsiTheme="minorHAnsi" w:cstheme="minorHAnsi"/>
          <w:lang w:val="es-AR"/>
        </w:rPr>
      </w:pPr>
    </w:p>
    <w:p w:rsidR="00D01DD1" w:rsidRPr="008601FC" w:rsidRDefault="00D01DD1" w:rsidP="00D01DD1">
      <w:pPr>
        <w:spacing w:line="200" w:lineRule="exact"/>
        <w:rPr>
          <w:rFonts w:asciiTheme="minorHAnsi" w:hAnsiTheme="minorHAnsi" w:cstheme="minorHAnsi"/>
          <w:lang w:val="es-AR"/>
        </w:rPr>
      </w:pPr>
    </w:p>
    <w:p w:rsidR="00D01DD1" w:rsidRDefault="00D01DD1" w:rsidP="00D01DD1">
      <w:pPr>
        <w:spacing w:before="6" w:line="200" w:lineRule="exact"/>
        <w:rPr>
          <w:rFonts w:asciiTheme="minorHAnsi" w:hAnsiTheme="minorHAnsi" w:cstheme="minorHAnsi"/>
          <w:lang w:val="es-AR"/>
        </w:rPr>
      </w:pPr>
    </w:p>
    <w:p w:rsidR="00D01DD1" w:rsidRDefault="00D01DD1" w:rsidP="00D01DD1">
      <w:pPr>
        <w:spacing w:before="6" w:line="200" w:lineRule="exact"/>
        <w:rPr>
          <w:rFonts w:asciiTheme="minorHAnsi" w:hAnsiTheme="minorHAnsi" w:cstheme="minorHAnsi"/>
          <w:lang w:val="es-AR"/>
        </w:rPr>
      </w:pPr>
    </w:p>
    <w:p w:rsidR="00D01DD1" w:rsidRPr="008601FC" w:rsidRDefault="00D01DD1" w:rsidP="00D01DD1">
      <w:pPr>
        <w:spacing w:before="6" w:line="200" w:lineRule="exact"/>
        <w:rPr>
          <w:rFonts w:asciiTheme="minorHAnsi" w:hAnsiTheme="minorHAnsi" w:cstheme="minorHAnsi"/>
          <w:lang w:val="es-AR"/>
        </w:rPr>
      </w:pPr>
    </w:p>
    <w:p w:rsidR="00D01DD1" w:rsidRPr="008601FC" w:rsidRDefault="00D01DD1" w:rsidP="00D01DD1">
      <w:pPr>
        <w:spacing w:before="31" w:line="240" w:lineRule="exact"/>
        <w:ind w:left="5913"/>
        <w:rPr>
          <w:rFonts w:asciiTheme="minorHAnsi" w:hAnsiTheme="minorHAnsi" w:cstheme="minorHAnsi"/>
          <w:sz w:val="22"/>
          <w:szCs w:val="22"/>
          <w:lang w:val="es-AR"/>
        </w:rPr>
      </w:pPr>
      <w:r w:rsidRPr="008601FC">
        <w:rPr>
          <w:rFonts w:asciiTheme="minorHAnsi" w:hAnsiTheme="minorHAnsi" w:cstheme="minorHAnsi"/>
          <w:w w:val="99"/>
          <w:position w:val="-1"/>
          <w:sz w:val="22"/>
          <w:szCs w:val="22"/>
          <w:lang w:val="es-AR"/>
        </w:rPr>
        <w:t>Firma.................................................</w:t>
      </w:r>
    </w:p>
    <w:p w:rsidR="00D01DD1" w:rsidRPr="00D01DD1" w:rsidRDefault="00D01DD1" w:rsidP="00D01DD1">
      <w:pPr>
        <w:rPr>
          <w:lang w:val="es-AR"/>
        </w:rPr>
      </w:pPr>
    </w:p>
    <w:sectPr w:rsidR="00D01DD1" w:rsidRPr="00D01DD1" w:rsidSect="00046435">
      <w:pgSz w:w="12240" w:h="15840"/>
      <w:pgMar w:top="1134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40DF" w:rsidRDefault="000340DF" w:rsidP="00D01DD1">
      <w:r>
        <w:separator/>
      </w:r>
    </w:p>
  </w:endnote>
  <w:endnote w:type="continuationSeparator" w:id="0">
    <w:p w:rsidR="000340DF" w:rsidRDefault="000340DF" w:rsidP="00D01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40DF" w:rsidRDefault="000340DF" w:rsidP="00D01DD1">
      <w:r>
        <w:separator/>
      </w:r>
    </w:p>
  </w:footnote>
  <w:footnote w:type="continuationSeparator" w:id="0">
    <w:p w:rsidR="000340DF" w:rsidRDefault="000340DF" w:rsidP="00D01DD1">
      <w:r>
        <w:continuationSeparator/>
      </w:r>
    </w:p>
  </w:footnote>
  <w:footnote w:id="1">
    <w:p w:rsidR="00D01DD1" w:rsidRPr="00414ADA" w:rsidRDefault="00D01DD1" w:rsidP="00D01DD1">
      <w:pPr>
        <w:pStyle w:val="Textonotapie"/>
        <w:rPr>
          <w:rFonts w:asciiTheme="minorHAnsi" w:hAnsiTheme="minorHAnsi" w:cstheme="minorHAnsi"/>
          <w:lang w:val="es-MX"/>
        </w:rPr>
      </w:pPr>
      <w:r w:rsidRPr="00414ADA">
        <w:rPr>
          <w:rStyle w:val="Refdenotaalpie"/>
          <w:rFonts w:asciiTheme="minorHAnsi" w:hAnsiTheme="minorHAnsi" w:cstheme="minorHAnsi"/>
        </w:rPr>
        <w:footnoteRef/>
      </w:r>
      <w:r w:rsidRPr="00414ADA">
        <w:rPr>
          <w:rFonts w:asciiTheme="minorHAnsi" w:hAnsiTheme="minorHAnsi" w:cstheme="minorHAnsi"/>
          <w:lang w:val="es-MX"/>
        </w:rPr>
        <w:t xml:space="preserve"> Completar con lo que corresponda</w:t>
      </w:r>
    </w:p>
  </w:footnote>
  <w:footnote w:id="2">
    <w:p w:rsidR="00D01DD1" w:rsidRPr="002E53B4" w:rsidRDefault="00D01DD1" w:rsidP="00D01DD1">
      <w:pPr>
        <w:pStyle w:val="Textonotapie"/>
        <w:rPr>
          <w:lang w:val="es-AR"/>
        </w:rPr>
      </w:pPr>
      <w:r w:rsidRPr="00414ADA">
        <w:rPr>
          <w:rStyle w:val="Refdenotaalpie"/>
          <w:rFonts w:asciiTheme="minorHAnsi" w:hAnsiTheme="minorHAnsi" w:cstheme="minorHAnsi"/>
        </w:rPr>
        <w:footnoteRef/>
      </w:r>
      <w:r w:rsidRPr="00414ADA">
        <w:rPr>
          <w:rFonts w:asciiTheme="minorHAnsi" w:hAnsiTheme="minorHAnsi" w:cstheme="minorHAnsi"/>
          <w:lang w:val="es-MX"/>
        </w:rPr>
        <w:t xml:space="preserve"> Tipo y Número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DY2NzcwMDMwMDBV0lEKTi0uzszPAykwqgUAB4jVWSwAAAA="/>
  </w:docVars>
  <w:rsids>
    <w:rsidRoot w:val="00D01DD1"/>
    <w:rsid w:val="000340DF"/>
    <w:rsid w:val="00046435"/>
    <w:rsid w:val="001659DD"/>
    <w:rsid w:val="002A1576"/>
    <w:rsid w:val="002C341A"/>
    <w:rsid w:val="00311F1F"/>
    <w:rsid w:val="003445CF"/>
    <w:rsid w:val="0059285F"/>
    <w:rsid w:val="005A71F6"/>
    <w:rsid w:val="005E1FC3"/>
    <w:rsid w:val="007C4F8F"/>
    <w:rsid w:val="00884C26"/>
    <w:rsid w:val="00B965E3"/>
    <w:rsid w:val="00D01DD1"/>
    <w:rsid w:val="00D15153"/>
    <w:rsid w:val="00DF3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1D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link w:val="TextonotapieCar"/>
    <w:uiPriority w:val="99"/>
    <w:semiHidden/>
    <w:unhideWhenUsed/>
    <w:rsid w:val="00D01DD1"/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01DD1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Refdenotaalpie">
    <w:name w:val="footnote reference"/>
    <w:basedOn w:val="Fuentedeprrafopredeter"/>
    <w:uiPriority w:val="99"/>
    <w:semiHidden/>
    <w:unhideWhenUsed/>
    <w:rsid w:val="00D01DD1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1D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link w:val="TextonotapieCar"/>
    <w:uiPriority w:val="99"/>
    <w:semiHidden/>
    <w:unhideWhenUsed/>
    <w:rsid w:val="00D01DD1"/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01DD1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Refdenotaalpie">
    <w:name w:val="footnote reference"/>
    <w:basedOn w:val="Fuentedeprrafopredeter"/>
    <w:uiPriority w:val="99"/>
    <w:semiHidden/>
    <w:unhideWhenUsed/>
    <w:rsid w:val="00D01DD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4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Esteban Moncarz</dc:creator>
  <cp:lastModifiedBy>Andres</cp:lastModifiedBy>
  <cp:revision>3</cp:revision>
  <dcterms:created xsi:type="dcterms:W3CDTF">2019-08-26T17:14:00Z</dcterms:created>
  <dcterms:modified xsi:type="dcterms:W3CDTF">2019-08-30T11:41:00Z</dcterms:modified>
</cp:coreProperties>
</file>